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your esteemed organization in Afghanistan, Kabul. With a deep commitment to improving public health and a passion for nutrition science, I am eager to contribute my expertise to address the unique challenges and needs of this vibrant city. As someone who has dedicated years to studying and practicing dietetics, I am confident that my skills align perfectly with the goals of your institution in promoting nutritional well-being across diverse communities in Afghanistan.</w:t>
      </w:r>
    </w:p>
    <w:p>
      <w:pPr>
        <w:pStyle w:val="BodyText"/>
      </w:pPr>
      <w:r>
        <w:t xml:space="preserve">Kabul, as the capital of Afghanistan, is a city marked by both cultural richness and pressing health challenges. The intersection of food insecurity, limited access to quality healthcare, and the lingering effects of conflict have created a critical need for skilled professionals like dietitians who can bridge gaps in public health education and intervention. My background in dietetics, coupled with my understanding of the local context, positions me to make meaningful contributions to your team. I am particularly drawn to this opportunity because it allows me to merge my professional expertise with a desire to support communities in Kabul through evidence-based nutritional strategies.</w:t>
      </w:r>
    </w:p>
    <w:p>
      <w:pPr>
        <w:pStyle w:val="BodyText"/>
      </w:pPr>
      <w:r>
        <w:t xml:space="preserve">As a qualified Dietitian, I have consistently focused on tailoring dietary plans that address both individual and population-level health needs. My academic training at [Your University or Institution] equipped me with a strong foundation in nutrition science, food systems, and public health policy. Additionally, my hands-on experience in clinical settings has honed my ability to assess nutritional deficiencies, design personalized meal plans, and educate patients on making informed dietary choices. These skills are especially valuable in a region like Afghanistan, where malnutrition remains a significant concern for vulnerable populations such as children, pregnant women, and the elderly.</w:t>
      </w:r>
    </w:p>
    <w:p>
      <w:pPr>
        <w:pStyle w:val="BodyText"/>
      </w:pPr>
      <w:r>
        <w:t xml:space="preserve">What sets me apart is my adaptability to diverse environments and my commitment to cultural sensitivity. In Kabul, where traditional diets and modern health practices often intersect, I have developed an approach that respects local customs while integrating scientific knowledge. For instance, during my time working with [Previous Organization or Project], I collaborated with community leaders to create culturally relevant nutrition education programs that emphasized the use of locally available foods to combat micronutrient deficiencies. This experience reinforced my belief that sustainable health solutions require a deep understanding of the communities they serve.</w:t>
      </w:r>
    </w:p>
    <w:p>
      <w:pPr>
        <w:pStyle w:val="BodyText"/>
      </w:pPr>
      <w:r>
        <w:t xml:space="preserve">Moreover, I am acutely aware of the challenges faced by healthcare professionals in Afghanistan. Limited resources, fluctuating political landscapes, and logistical barriers can make it difficult to implement large-scale nutrition programs. However, these challenges have also fueled my determination to innovate and find practical solutions. My ability to work independently while collaborating with multidisciplinary teams has allowed me to overcome obstacles in resource-constrained settings. For example, I once designed a low-cost dietary intervention for a rural community that utilized indigenous crops and traditional cooking methods, resulting in measurable improvements in health outcomes. This initiative not only demonstrated my problem-solving skills but also highlighted my dedication to creating accessible and impactful healthcare solutions.</w:t>
      </w:r>
    </w:p>
    <w:p>
      <w:pPr>
        <w:pStyle w:val="BodyText"/>
      </w:pPr>
      <w:r>
        <w:t xml:space="preserve">Another aspect of my professional journey that aligns with the needs of Afghanistan Kabul is my focus on preventive care. In a region where access to medical facilities is often limited, promoting healthy eating habits can be a lifeline for individuals and families. I have led workshops on topics such as "Balanced Diets for Children" and "Nutrition During Pregnancy," which emphasize proactive measures to prevent chronic diseases and improve overall quality of life. These efforts have not only empowered participants with knowledge but also fostered a sense of community ownership over their health. I am eager to bring this same ethos to your organization, where I can help build capacity for long-term health improvements in Kabul.</w:t>
      </w:r>
    </w:p>
    <w:p>
      <w:pPr>
        <w:pStyle w:val="BodyText"/>
      </w:pPr>
      <w:r>
        <w:t xml:space="preserve">My decision to pursue this opportunity in Afghanistan is rooted in a profound respect for the resilience and potential of its people. I have followed the progress of initiatives aimed at improving nutrition and public health in Kabul, and I am inspired by the work being done by local organizations and international partners. I am particularly interested in contributing to projects that focus on school nutrition programs, maternal health, or food security for displaced populations. By leveraging my expertise as a Dietitian, I aim to support these efforts while learning from the unique perspectives of Afghan healthcare professionals.</w:t>
      </w:r>
    </w:p>
    <w:p>
      <w:pPr>
        <w:pStyle w:val="BodyText"/>
      </w:pPr>
      <w:r>
        <w:t xml:space="preserve">Finally, I want to emphasize that my motivation for applying is not solely professional but deeply personal. Growing up in [Your Hometown or Country], I witnessed the transformative power of proper nutrition in improving lives. This experience instilled in me a sense of purpose that drives me to work tirelessly for communities like those in Kabul. I am confident that my combination of technical knowledge, cultural awareness, and passion for public health will enable me to make a meaningful contribution to your team.</w:t>
      </w:r>
    </w:p>
    <w:p>
      <w:pPr>
        <w:pStyle w:val="BodyText"/>
      </w:pPr>
      <w:r>
        <w:t xml:space="preserve">Thank you for considering my application. I would be honored to discuss how my skills and experiences align with the needs of your organization in Afghanistan Kabul. Please feel free to contact me at [Your Phone Number] or [Your Email Address] at your earliest convenience. I look forward to the opportunity to contribute to a healthier future for the people of Ka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Afghanistan Kabul</dc:title>
  <dc:creator/>
  <cp:keywords/>
  <dcterms:created xsi:type="dcterms:W3CDTF">2026-07-23T15:58:49Z</dcterms:created>
  <dcterms:modified xsi:type="dcterms:W3CDTF">2026-07-23T15:58:49Z</dcterms:modified>
</cp:coreProperties>
</file>

<file path=docProps/custom.xml><?xml version="1.0" encoding="utf-8"?>
<Properties xmlns="http://schemas.openxmlformats.org/officeDocument/2006/custom-properties" xmlns:vt="http://schemas.openxmlformats.org/officeDocument/2006/docPropsVTypes"/>
</file>